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41C0" w:rsidRPr="008D0F7E" w:rsidRDefault="007741C0" w:rsidP="00157AA1">
      <w:pPr>
        <w:jc w:val="center"/>
        <w:rPr>
          <w:rFonts w:hint="cs"/>
          <w:sz w:val="28"/>
          <w:szCs w:val="28"/>
          <w:rtl/>
          <w:lang w:bidi="fa-IR"/>
        </w:rPr>
      </w:pPr>
    </w:p>
    <w:p w:rsidR="00157AA1" w:rsidRPr="008D0F7E" w:rsidRDefault="00157AA1" w:rsidP="00157AA1">
      <w:pPr>
        <w:jc w:val="center"/>
        <w:rPr>
          <w:rFonts w:cs="B Nazanin"/>
          <w:sz w:val="28"/>
          <w:szCs w:val="28"/>
          <w:rtl/>
          <w:lang w:bidi="fa-IR"/>
        </w:rPr>
      </w:pPr>
      <w:bookmarkStart w:id="0" w:name="_GoBack"/>
      <w:bookmarkEnd w:id="0"/>
      <w:r w:rsidRPr="008D0F7E">
        <w:rPr>
          <w:rFonts w:cs="B Nazanin" w:hint="cs"/>
          <w:sz w:val="28"/>
          <w:szCs w:val="28"/>
          <w:rtl/>
          <w:lang w:bidi="fa-IR"/>
        </w:rPr>
        <w:t>دانشکده مهندسی و علوم کامپیوتر</w:t>
      </w:r>
    </w:p>
    <w:p w:rsidR="00157AA1" w:rsidRPr="008D0F7E" w:rsidRDefault="00157AA1" w:rsidP="00157AA1">
      <w:pPr>
        <w:jc w:val="center"/>
        <w:rPr>
          <w:rFonts w:cs="B Nazanin"/>
          <w:sz w:val="28"/>
          <w:szCs w:val="28"/>
          <w:rtl/>
          <w:lang w:bidi="fa-IR"/>
        </w:rPr>
      </w:pPr>
    </w:p>
    <w:p w:rsidR="00157AA1" w:rsidRPr="008D0F7E" w:rsidRDefault="00157AA1" w:rsidP="001957EB">
      <w:pPr>
        <w:jc w:val="center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 xml:space="preserve">جلسه دفاع از پایان نامه </w:t>
      </w:r>
      <w:r w:rsidR="001957EB">
        <w:rPr>
          <w:rFonts w:cs="B Nazanin" w:hint="cs"/>
          <w:sz w:val="28"/>
          <w:szCs w:val="28"/>
          <w:rtl/>
          <w:lang w:bidi="fa-IR"/>
        </w:rPr>
        <w:t xml:space="preserve">دکتری </w:t>
      </w:r>
      <w:r w:rsidRPr="008D0F7E">
        <w:rPr>
          <w:rFonts w:cs="B Nazanin" w:hint="cs"/>
          <w:sz w:val="28"/>
          <w:szCs w:val="28"/>
          <w:rtl/>
          <w:lang w:bidi="fa-IR"/>
        </w:rPr>
        <w:t xml:space="preserve">مهندسی کامپیوتر گرایش </w:t>
      </w:r>
    </w:p>
    <w:p w:rsidR="00157AA1" w:rsidRPr="008D0F7E" w:rsidRDefault="00157AA1" w:rsidP="00157AA1">
      <w:pPr>
        <w:jc w:val="center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تحت عنوان :</w:t>
      </w:r>
    </w:p>
    <w:p w:rsidR="001957EB" w:rsidRDefault="001957EB" w:rsidP="008D0F7E">
      <w:pPr>
        <w:jc w:val="right"/>
        <w:rPr>
          <w:rFonts w:cs="B Nazanin"/>
          <w:sz w:val="28"/>
          <w:szCs w:val="28"/>
          <w:rtl/>
          <w:lang w:bidi="fa-IR"/>
        </w:rPr>
      </w:pPr>
    </w:p>
    <w:p w:rsidR="00AB7D72" w:rsidRDefault="00AB7D72" w:rsidP="008D0F7E">
      <w:pPr>
        <w:jc w:val="right"/>
        <w:rPr>
          <w:rFonts w:cs="B Nazanin"/>
          <w:sz w:val="28"/>
          <w:szCs w:val="28"/>
          <w:rtl/>
          <w:lang w:bidi="fa-IR"/>
        </w:rPr>
      </w:pPr>
    </w:p>
    <w:p w:rsidR="00157AA1" w:rsidRPr="008D0F7E" w:rsidRDefault="00157AA1" w:rsidP="008D0F7E">
      <w:pPr>
        <w:jc w:val="right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ارائه دهنده :</w:t>
      </w:r>
    </w:p>
    <w:p w:rsidR="00157AA1" w:rsidRPr="008D0F7E" w:rsidRDefault="00157AA1" w:rsidP="008D0F7E">
      <w:pPr>
        <w:jc w:val="right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استاد راهنما :</w:t>
      </w:r>
    </w:p>
    <w:p w:rsidR="00157AA1" w:rsidRDefault="00157AA1" w:rsidP="008D0F7E">
      <w:pPr>
        <w:jc w:val="right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استاد داور ( داخلی )</w:t>
      </w:r>
      <w:r w:rsidR="001957EB">
        <w:rPr>
          <w:rFonts w:cs="B Nazanin" w:hint="cs"/>
          <w:sz w:val="28"/>
          <w:szCs w:val="28"/>
          <w:rtl/>
          <w:lang w:bidi="fa-IR"/>
        </w:rPr>
        <w:t xml:space="preserve"> 1</w:t>
      </w:r>
      <w:r w:rsidRPr="008D0F7E">
        <w:rPr>
          <w:rFonts w:cs="B Nazanin" w:hint="cs"/>
          <w:sz w:val="28"/>
          <w:szCs w:val="28"/>
          <w:rtl/>
          <w:lang w:bidi="fa-IR"/>
        </w:rPr>
        <w:t xml:space="preserve"> :</w:t>
      </w:r>
    </w:p>
    <w:p w:rsidR="001957EB" w:rsidRPr="008D0F7E" w:rsidRDefault="001957EB" w:rsidP="001957EB">
      <w:pPr>
        <w:jc w:val="right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استاد داور ( داخلی )</w:t>
      </w:r>
      <w:r>
        <w:rPr>
          <w:rFonts w:cs="B Nazanin" w:hint="cs"/>
          <w:sz w:val="28"/>
          <w:szCs w:val="28"/>
          <w:rtl/>
          <w:lang w:bidi="fa-IR"/>
        </w:rPr>
        <w:t xml:space="preserve"> 2</w:t>
      </w:r>
      <w:r w:rsidRPr="008D0F7E">
        <w:rPr>
          <w:rFonts w:cs="B Nazanin" w:hint="cs"/>
          <w:sz w:val="28"/>
          <w:szCs w:val="28"/>
          <w:rtl/>
          <w:lang w:bidi="fa-IR"/>
        </w:rPr>
        <w:t xml:space="preserve"> :</w:t>
      </w:r>
    </w:p>
    <w:p w:rsidR="00157AA1" w:rsidRDefault="00157AA1" w:rsidP="008D0F7E">
      <w:pPr>
        <w:jc w:val="right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استاد داور ( خارجی )</w:t>
      </w:r>
      <w:r w:rsidR="001957EB">
        <w:rPr>
          <w:rFonts w:cs="B Nazanin" w:hint="cs"/>
          <w:sz w:val="28"/>
          <w:szCs w:val="28"/>
          <w:rtl/>
          <w:lang w:bidi="fa-IR"/>
        </w:rPr>
        <w:t xml:space="preserve"> 1</w:t>
      </w:r>
      <w:r w:rsidRPr="008D0F7E">
        <w:rPr>
          <w:rFonts w:cs="B Nazanin" w:hint="cs"/>
          <w:sz w:val="28"/>
          <w:szCs w:val="28"/>
          <w:rtl/>
          <w:lang w:bidi="fa-IR"/>
        </w:rPr>
        <w:t xml:space="preserve"> :</w:t>
      </w:r>
    </w:p>
    <w:p w:rsidR="001957EB" w:rsidRPr="008D0F7E" w:rsidRDefault="001957EB" w:rsidP="001957EB">
      <w:pPr>
        <w:jc w:val="right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استاد داور ( خارجی )</w:t>
      </w:r>
      <w:r>
        <w:rPr>
          <w:rFonts w:cs="B Nazanin" w:hint="cs"/>
          <w:sz w:val="28"/>
          <w:szCs w:val="28"/>
          <w:rtl/>
          <w:lang w:bidi="fa-IR"/>
        </w:rPr>
        <w:t xml:space="preserve"> 2</w:t>
      </w:r>
      <w:r w:rsidRPr="008D0F7E">
        <w:rPr>
          <w:rFonts w:cs="B Nazanin" w:hint="cs"/>
          <w:sz w:val="28"/>
          <w:szCs w:val="28"/>
          <w:rtl/>
          <w:lang w:bidi="fa-IR"/>
        </w:rPr>
        <w:t xml:space="preserve"> :</w:t>
      </w:r>
    </w:p>
    <w:p w:rsidR="00157AA1" w:rsidRPr="008D0F7E" w:rsidRDefault="00157AA1" w:rsidP="008D0F7E">
      <w:pPr>
        <w:jc w:val="right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نماینده تحصیلات تکمیلی :</w:t>
      </w:r>
    </w:p>
    <w:p w:rsidR="00157AA1" w:rsidRPr="008D0F7E" w:rsidRDefault="00157AA1" w:rsidP="008D0F7E">
      <w:pPr>
        <w:jc w:val="right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زمان :</w:t>
      </w:r>
    </w:p>
    <w:p w:rsidR="00157AA1" w:rsidRPr="008D0F7E" w:rsidRDefault="00157AA1" w:rsidP="001957EB">
      <w:pPr>
        <w:jc w:val="right"/>
        <w:rPr>
          <w:rFonts w:cs="B Nazanin"/>
          <w:sz w:val="28"/>
          <w:szCs w:val="28"/>
          <w:rtl/>
          <w:lang w:bidi="fa-IR"/>
        </w:rPr>
      </w:pPr>
      <w:r w:rsidRPr="008D0F7E">
        <w:rPr>
          <w:rFonts w:cs="B Nazanin" w:hint="cs"/>
          <w:sz w:val="28"/>
          <w:szCs w:val="28"/>
          <w:rtl/>
          <w:lang w:bidi="fa-IR"/>
        </w:rPr>
        <w:t>مکان :</w:t>
      </w:r>
      <w:r w:rsidR="001957EB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8D0F7E">
        <w:rPr>
          <w:rFonts w:cs="B Nazanin" w:hint="cs"/>
          <w:sz w:val="28"/>
          <w:szCs w:val="28"/>
          <w:rtl/>
          <w:lang w:bidi="fa-IR"/>
        </w:rPr>
        <w:t>دانشکده مهندسی و علوم کامپیوتر اتاق :</w:t>
      </w:r>
    </w:p>
    <w:sectPr w:rsidR="00157AA1" w:rsidRPr="008D0F7E" w:rsidSect="007741C0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120D" w:rsidRDefault="008D120D" w:rsidP="00CB32BE">
      <w:pPr>
        <w:spacing w:after="0" w:line="240" w:lineRule="auto"/>
      </w:pPr>
      <w:r>
        <w:separator/>
      </w:r>
    </w:p>
  </w:endnote>
  <w:endnote w:type="continuationSeparator" w:id="0">
    <w:p w:rsidR="008D120D" w:rsidRDefault="008D120D" w:rsidP="00CB32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120D" w:rsidRDefault="008D120D" w:rsidP="00CB32BE">
      <w:pPr>
        <w:spacing w:after="0" w:line="240" w:lineRule="auto"/>
      </w:pPr>
      <w:r>
        <w:separator/>
      </w:r>
    </w:p>
  </w:footnote>
  <w:footnote w:type="continuationSeparator" w:id="0">
    <w:p w:rsidR="008D120D" w:rsidRDefault="008D120D" w:rsidP="00CB32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32BE" w:rsidRDefault="00CB32BE" w:rsidP="00CB32BE">
    <w:pPr>
      <w:tabs>
        <w:tab w:val="center" w:pos="1702"/>
        <w:tab w:val="center" w:pos="3969"/>
        <w:tab w:val="center" w:pos="4514"/>
        <w:tab w:val="center" w:pos="6403"/>
        <w:tab w:val="center" w:pos="9054"/>
      </w:tabs>
      <w:spacing w:after="63"/>
      <w:rPr>
        <w:rtl/>
      </w:rPr>
    </w:pPr>
    <w:r>
      <w:rPr>
        <w:noProof/>
        <w:lang w:bidi="fa-IR"/>
      </w:rPr>
      <w:drawing>
        <wp:anchor distT="0" distB="0" distL="114300" distR="114300" simplePos="0" relativeHeight="251659264" behindDoc="1" locked="0" layoutInCell="1" allowOverlap="1" wp14:anchorId="7BF345BD" wp14:editId="3EC768BC">
          <wp:simplePos x="0" y="0"/>
          <wp:positionH relativeFrom="column">
            <wp:posOffset>-311785</wp:posOffset>
          </wp:positionH>
          <wp:positionV relativeFrom="paragraph">
            <wp:posOffset>-203835</wp:posOffset>
          </wp:positionV>
          <wp:extent cx="831850" cy="652145"/>
          <wp:effectExtent l="0" t="0" r="6350" b="0"/>
          <wp:wrapTight wrapText="bothSides">
            <wp:wrapPolygon edited="0">
              <wp:start x="0" y="0"/>
              <wp:lineTo x="0" y="20822"/>
              <wp:lineTo x="21270" y="20822"/>
              <wp:lineTo x="21270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576" b="13682"/>
                  <a:stretch/>
                </pic:blipFill>
                <pic:spPr bwMode="auto">
                  <a:xfrm>
                    <a:off x="0" y="0"/>
                    <a:ext cx="831850" cy="6521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>
      <w:rPr>
        <w:noProof/>
        <w:lang w:bidi="fa-IR"/>
      </w:rPr>
      <w:drawing>
        <wp:anchor distT="0" distB="0" distL="114300" distR="114300" simplePos="0" relativeHeight="251660288" behindDoc="1" locked="0" layoutInCell="1" allowOverlap="1" wp14:anchorId="0309BE8E" wp14:editId="27E0014A">
          <wp:simplePos x="0" y="0"/>
          <wp:positionH relativeFrom="column">
            <wp:posOffset>5818505</wp:posOffset>
          </wp:positionH>
          <wp:positionV relativeFrom="paragraph">
            <wp:posOffset>-140970</wp:posOffset>
          </wp:positionV>
          <wp:extent cx="469900" cy="469900"/>
          <wp:effectExtent l="0" t="0" r="0" b="0"/>
          <wp:wrapTight wrapText="bothSides">
            <wp:wrapPolygon edited="0">
              <wp:start x="0" y="0"/>
              <wp:lineTo x="0" y="21016"/>
              <wp:lineTo x="21016" y="21016"/>
              <wp:lineTo x="21016" y="0"/>
              <wp:lineTo x="0" y="0"/>
            </wp:wrapPolygon>
          </wp:wrapTight>
          <wp:docPr id="3" name="Picture 3" descr="دانلود لوگو (آرم) دانشگاه شهید بهشتی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دانلود لوگو (آرم) دانشگاه شهید بهشتی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9900" cy="469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CB32BE" w:rsidRDefault="00CB32BE" w:rsidP="00CB32BE">
    <w:pPr>
      <w:pStyle w:val="Header"/>
    </w:pPr>
    <w:r>
      <w:rPr>
        <w:rFonts w:hint="cs"/>
        <w:rtl/>
      </w:rPr>
      <w:t xml:space="preserve">                                                                                                                                      </w:t>
    </w:r>
  </w:p>
  <w:p w:rsidR="00CB32BE" w:rsidRDefault="00CB32B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NDS1tDQxMjU3N7ZQ0lEKTi0uzszPAykwrAUAr4WefywAAAA="/>
  </w:docVars>
  <w:rsids>
    <w:rsidRoot w:val="00157AA1"/>
    <w:rsid w:val="00145FC1"/>
    <w:rsid w:val="00157AA1"/>
    <w:rsid w:val="001957EB"/>
    <w:rsid w:val="00287916"/>
    <w:rsid w:val="007741C0"/>
    <w:rsid w:val="008D0F7E"/>
    <w:rsid w:val="008D120D"/>
    <w:rsid w:val="00AB7D72"/>
    <w:rsid w:val="00CB32BE"/>
    <w:rsid w:val="00D05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5F216787"/>
  <w15:docId w15:val="{A884A5B1-D8AF-4CC6-8632-CF54945D4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41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7A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7A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CB32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B32BE"/>
  </w:style>
  <w:style w:type="paragraph" w:styleId="Footer">
    <w:name w:val="footer"/>
    <w:basedOn w:val="Normal"/>
    <w:link w:val="FooterChar"/>
    <w:uiPriority w:val="99"/>
    <w:unhideWhenUsed/>
    <w:rsid w:val="00CB32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2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d2289274-6128-4816-ae07-41a25b982335">5VXMWDDNTVKU-738-541</_dlc_DocId>
    <_dlc_DocIdUrl xmlns="d2289274-6128-4816-ae07-41a25b982335">
      <Url>http://www.sbu.ac.ir/Cols/CSE/_layouts/DocIdRedir.aspx?ID=5VXMWDDNTVKU-738-541</Url>
      <Description>5VXMWDDNTVKU-738-541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پرونده" ma:contentTypeID="0x01010034F2501B10B47A43AEBEAA0EDE0C78C9" ma:contentTypeVersion="1" ma:contentTypeDescription="یک سند جدید ایجاد کنید." ma:contentTypeScope="" ma:versionID="20faf533de52c84bb175026ce4dfb268">
  <xsd:schema xmlns:xsd="http://www.w3.org/2001/XMLSchema" xmlns:xs="http://www.w3.org/2001/XMLSchema" xmlns:p="http://schemas.microsoft.com/office/2006/metadata/properties" xmlns:ns1="http://schemas.microsoft.com/sharepoint/v3" xmlns:ns2="d2289274-6128-4816-ae07-41a25b982335" targetNamespace="http://schemas.microsoft.com/office/2006/metadata/properties" ma:root="true" ma:fieldsID="b6367d7170e824b04b73a33200c9ad9d" ns1:_="" ns2:_="">
    <xsd:import namespace="http://schemas.microsoft.com/sharepoint/v3"/>
    <xsd:import namespace="d2289274-6128-4816-ae07-41a25b982335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تاریخ شروع زمان بندی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تاریخ اتمام زمان بندی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289274-6128-4816-ae07-41a25b982335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مقدار شناسه سند" ma:description="مقدار شناسه سند تعیین شده برای این آیتم." ma:internalName="_dlc_DocId" ma:readOnly="true">
      <xsd:simpleType>
        <xsd:restriction base="dms:Text"/>
      </xsd:simpleType>
    </xsd:element>
    <xsd:element name="_dlc_DocIdUrl" ma:index="11" nillable="true" ma:displayName="شناسه سند" ma:description="پیوند دائمی به این سند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محتویات"/>
        <xsd:element ref="dc:title" minOccurs="0" maxOccurs="1" ma:index="4" ma:displayName="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0FD16D-3F9B-4E49-B0F1-D740FD9D1B5F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6C5010E0-330F-4788-99E5-7029B1B8CE8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2289274-6128-4816-ae07-41a25b982335"/>
  </ds:schemaRefs>
</ds:datastoreItem>
</file>

<file path=customXml/itemProps3.xml><?xml version="1.0" encoding="utf-8"?>
<ds:datastoreItem xmlns:ds="http://schemas.openxmlformats.org/officeDocument/2006/customXml" ds:itemID="{75A98A3D-A27F-42A3-BBCA-7F9975BF6A7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167699-B122-4CF6-8A2A-EDB1B1A137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2289274-6128-4816-ae07-41a25b9823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5</Words>
  <Characters>26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BU</Company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BU</dc:creator>
  <cp:keywords/>
  <dc:description/>
  <cp:lastModifiedBy>Administrator</cp:lastModifiedBy>
  <cp:revision>3</cp:revision>
  <dcterms:created xsi:type="dcterms:W3CDTF">2019-01-15T08:00:00Z</dcterms:created>
  <dcterms:modified xsi:type="dcterms:W3CDTF">2021-11-01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F2501B10B47A43AEBEAA0EDE0C78C9</vt:lpwstr>
  </property>
  <property fmtid="{D5CDD505-2E9C-101B-9397-08002B2CF9AE}" pid="3" name="_dlc_DocIdItemGuid">
    <vt:lpwstr>ef800f37-4e83-4298-add3-3b9e46bfd0e6</vt:lpwstr>
  </property>
</Properties>
</file>